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EB346" w14:textId="77777777" w:rsidR="006804B6" w:rsidRDefault="006804B6" w:rsidP="006804B6">
      <w:r>
        <w:t xml:space="preserve">Sub </w:t>
      </w:r>
      <w:proofErr w:type="spellStart"/>
      <w:r>
        <w:t>stock_analysis</w:t>
      </w:r>
      <w:proofErr w:type="spellEnd"/>
      <w:r>
        <w:t>():</w:t>
      </w:r>
    </w:p>
    <w:p w14:paraId="3D406D68" w14:textId="77777777" w:rsidR="006804B6" w:rsidRDefault="006804B6" w:rsidP="006804B6">
      <w:r>
        <w:t xml:space="preserve">   </w:t>
      </w:r>
    </w:p>
    <w:p w14:paraId="6BB1F49D" w14:textId="77777777" w:rsidR="006804B6" w:rsidRDefault="006804B6" w:rsidP="006804B6">
      <w:r>
        <w:t xml:space="preserve">   ' Set dimensions</w:t>
      </w:r>
    </w:p>
    <w:p w14:paraId="25020FF7" w14:textId="77777777" w:rsidR="006804B6" w:rsidRDefault="006804B6" w:rsidP="006804B6">
      <w:r>
        <w:t xml:space="preserve">   Dim total As Double</w:t>
      </w:r>
    </w:p>
    <w:p w14:paraId="5B2B43FB" w14:textId="77777777" w:rsidR="006804B6" w:rsidRDefault="006804B6" w:rsidP="006804B6">
      <w:r>
        <w:t xml:space="preserve">   Dim </w:t>
      </w:r>
      <w:proofErr w:type="spellStart"/>
      <w:r>
        <w:t>i</w:t>
      </w:r>
      <w:proofErr w:type="spellEnd"/>
      <w:r>
        <w:t xml:space="preserve"> As Long</w:t>
      </w:r>
    </w:p>
    <w:p w14:paraId="25DBD871" w14:textId="77777777" w:rsidR="006804B6" w:rsidRDefault="006804B6" w:rsidP="006804B6">
      <w:r>
        <w:t xml:space="preserve">   Dim change As Double</w:t>
      </w:r>
    </w:p>
    <w:p w14:paraId="7E0B1BDF" w14:textId="77777777" w:rsidR="006804B6" w:rsidRDefault="006804B6" w:rsidP="006804B6">
      <w:r>
        <w:t xml:space="preserve">   Dim j As Integer</w:t>
      </w:r>
    </w:p>
    <w:p w14:paraId="0B393C64" w14:textId="77777777" w:rsidR="006804B6" w:rsidRDefault="006804B6" w:rsidP="006804B6">
      <w:r>
        <w:t xml:space="preserve">   Dim start As Long</w:t>
      </w:r>
    </w:p>
    <w:p w14:paraId="2DCE7DE7" w14:textId="77777777" w:rsidR="006804B6" w:rsidRDefault="006804B6" w:rsidP="006804B6">
      <w:r>
        <w:t xml:space="preserve">   Dim </w:t>
      </w:r>
      <w:proofErr w:type="spellStart"/>
      <w:r>
        <w:t>rowCount</w:t>
      </w:r>
      <w:proofErr w:type="spellEnd"/>
      <w:r>
        <w:t xml:space="preserve"> As Long</w:t>
      </w:r>
    </w:p>
    <w:p w14:paraId="65C0DBE2" w14:textId="77777777" w:rsidR="006804B6" w:rsidRDefault="006804B6" w:rsidP="006804B6">
      <w:r>
        <w:t xml:space="preserve">   Dim </w:t>
      </w:r>
      <w:proofErr w:type="spellStart"/>
      <w:r>
        <w:t>percentChange</w:t>
      </w:r>
      <w:proofErr w:type="spellEnd"/>
      <w:r>
        <w:t xml:space="preserve"> As Double</w:t>
      </w:r>
    </w:p>
    <w:p w14:paraId="32C06C8E" w14:textId="77777777" w:rsidR="006804B6" w:rsidRDefault="006804B6" w:rsidP="006804B6">
      <w:r>
        <w:t xml:space="preserve">   Dim days As Integer</w:t>
      </w:r>
    </w:p>
    <w:p w14:paraId="1B115C4E" w14:textId="77777777" w:rsidR="006804B6" w:rsidRDefault="006804B6" w:rsidP="006804B6">
      <w:r>
        <w:t xml:space="preserve">   Dim </w:t>
      </w:r>
      <w:proofErr w:type="spellStart"/>
      <w:r>
        <w:t>dailyChange</w:t>
      </w:r>
      <w:proofErr w:type="spellEnd"/>
      <w:r>
        <w:t xml:space="preserve"> As Double</w:t>
      </w:r>
    </w:p>
    <w:p w14:paraId="040ED237" w14:textId="77777777" w:rsidR="006804B6" w:rsidRDefault="006804B6" w:rsidP="006804B6">
      <w:r>
        <w:t xml:space="preserve">   Dim </w:t>
      </w:r>
      <w:proofErr w:type="spellStart"/>
      <w:r>
        <w:t>averageChange</w:t>
      </w:r>
      <w:proofErr w:type="spellEnd"/>
      <w:r>
        <w:t xml:space="preserve"> As Double</w:t>
      </w:r>
    </w:p>
    <w:p w14:paraId="47A32C19" w14:textId="77777777" w:rsidR="006804B6" w:rsidRDefault="006804B6" w:rsidP="006804B6">
      <w:r>
        <w:t xml:space="preserve">   </w:t>
      </w:r>
    </w:p>
    <w:p w14:paraId="59DF83B0" w14:textId="77777777" w:rsidR="006804B6" w:rsidRDefault="006804B6" w:rsidP="006804B6">
      <w:r>
        <w:t xml:space="preserve">   ' Set title row</w:t>
      </w:r>
    </w:p>
    <w:p w14:paraId="6ECBD126" w14:textId="77777777" w:rsidR="006804B6" w:rsidRDefault="006804B6" w:rsidP="006804B6">
      <w:r>
        <w:t xml:space="preserve">   Range("I1").Value = "Ticker"</w:t>
      </w:r>
    </w:p>
    <w:p w14:paraId="1C239352" w14:textId="77777777" w:rsidR="006804B6" w:rsidRDefault="006804B6" w:rsidP="006804B6">
      <w:r>
        <w:t xml:space="preserve">   Range("J1").Value = "Yearly Change"</w:t>
      </w:r>
    </w:p>
    <w:p w14:paraId="1BD775A7" w14:textId="77777777" w:rsidR="006804B6" w:rsidRDefault="006804B6" w:rsidP="006804B6">
      <w:r>
        <w:t xml:space="preserve">   Range("K1").Value = "Percent Change"</w:t>
      </w:r>
    </w:p>
    <w:p w14:paraId="33C9385F" w14:textId="77777777" w:rsidR="006804B6" w:rsidRDefault="006804B6" w:rsidP="006804B6">
      <w:r>
        <w:t xml:space="preserve">   Range("L1").Value = "Total Stock Volume"</w:t>
      </w:r>
    </w:p>
    <w:p w14:paraId="498470E6" w14:textId="77777777" w:rsidR="006804B6" w:rsidRDefault="006804B6" w:rsidP="006804B6">
      <w:r>
        <w:t xml:space="preserve">   Range("P1").Value = "Ticker"</w:t>
      </w:r>
    </w:p>
    <w:p w14:paraId="78EBFFF8" w14:textId="77777777" w:rsidR="006804B6" w:rsidRDefault="006804B6" w:rsidP="006804B6">
      <w:r>
        <w:t xml:space="preserve">   Range("Q1").Value = "Value"</w:t>
      </w:r>
    </w:p>
    <w:p w14:paraId="10C7B3D3" w14:textId="77777777" w:rsidR="006804B6" w:rsidRDefault="006804B6" w:rsidP="006804B6">
      <w:r>
        <w:t xml:space="preserve">   Range("O2").Value = "Greatest % Increase"</w:t>
      </w:r>
    </w:p>
    <w:p w14:paraId="584A5A53" w14:textId="77777777" w:rsidR="006804B6" w:rsidRDefault="006804B6" w:rsidP="006804B6">
      <w:r>
        <w:t xml:space="preserve">   Range("O3").Value = "Greatest % Decrease"</w:t>
      </w:r>
    </w:p>
    <w:p w14:paraId="37781697" w14:textId="77777777" w:rsidR="006804B6" w:rsidRDefault="006804B6" w:rsidP="006804B6">
      <w:r>
        <w:t xml:space="preserve">   Range("O4").Value = "Greatest Total Volume"</w:t>
      </w:r>
    </w:p>
    <w:p w14:paraId="1507830A" w14:textId="77777777" w:rsidR="006804B6" w:rsidRDefault="006804B6" w:rsidP="006804B6">
      <w:r>
        <w:t xml:space="preserve">   </w:t>
      </w:r>
    </w:p>
    <w:p w14:paraId="5C3AC47D" w14:textId="77777777" w:rsidR="006804B6" w:rsidRDefault="006804B6" w:rsidP="006804B6">
      <w:r>
        <w:t xml:space="preserve">   ' Set initial values</w:t>
      </w:r>
    </w:p>
    <w:p w14:paraId="5590CF8B" w14:textId="77777777" w:rsidR="006804B6" w:rsidRDefault="006804B6" w:rsidP="006804B6">
      <w:r>
        <w:t xml:space="preserve">   j = 0</w:t>
      </w:r>
    </w:p>
    <w:p w14:paraId="2F76E30F" w14:textId="77777777" w:rsidR="006804B6" w:rsidRDefault="006804B6" w:rsidP="006804B6">
      <w:r>
        <w:t xml:space="preserve">   total = 0</w:t>
      </w:r>
    </w:p>
    <w:p w14:paraId="7EF18EF0" w14:textId="77777777" w:rsidR="006804B6" w:rsidRDefault="006804B6" w:rsidP="006804B6">
      <w:r>
        <w:t xml:space="preserve">   change = 0</w:t>
      </w:r>
    </w:p>
    <w:p w14:paraId="14057AE3" w14:textId="77777777" w:rsidR="006804B6" w:rsidRDefault="006804B6" w:rsidP="006804B6">
      <w:r>
        <w:lastRenderedPageBreak/>
        <w:t xml:space="preserve">   start = 2</w:t>
      </w:r>
    </w:p>
    <w:p w14:paraId="314806F2" w14:textId="77777777" w:rsidR="006804B6" w:rsidRDefault="006804B6" w:rsidP="006804B6">
      <w:r>
        <w:t xml:space="preserve">   </w:t>
      </w:r>
    </w:p>
    <w:p w14:paraId="333F3966" w14:textId="77777777" w:rsidR="006804B6" w:rsidRDefault="006804B6" w:rsidP="006804B6">
      <w:r>
        <w:t xml:space="preserve">   ' get the row number of the last row with data</w:t>
      </w:r>
    </w:p>
    <w:p w14:paraId="1B89BC79" w14:textId="77777777" w:rsidR="006804B6" w:rsidRDefault="006804B6" w:rsidP="006804B6">
      <w:r>
        <w:t xml:space="preserve">   </w:t>
      </w:r>
      <w:proofErr w:type="spellStart"/>
      <w:r>
        <w:t>rowCount</w:t>
      </w:r>
      <w:proofErr w:type="spellEnd"/>
      <w:r>
        <w:t xml:space="preserve"> = Cells(</w:t>
      </w:r>
      <w:proofErr w:type="spellStart"/>
      <w:r>
        <w:t>Rows.Count</w:t>
      </w:r>
      <w:proofErr w:type="spellEnd"/>
      <w:r>
        <w:t>, "A").End(</w:t>
      </w:r>
      <w:proofErr w:type="spellStart"/>
      <w:r>
        <w:t>xlUp</w:t>
      </w:r>
      <w:proofErr w:type="spellEnd"/>
      <w:r>
        <w:t>).Row</w:t>
      </w:r>
    </w:p>
    <w:p w14:paraId="0E102D33" w14:textId="77777777" w:rsidR="006804B6" w:rsidRDefault="006804B6" w:rsidP="006804B6">
      <w:r>
        <w:t xml:space="preserve">   </w:t>
      </w:r>
    </w:p>
    <w:p w14:paraId="1DA2BCB2" w14:textId="77777777" w:rsidR="006804B6" w:rsidRDefault="006804B6" w:rsidP="006804B6">
      <w:r>
        <w:t xml:space="preserve">   For </w:t>
      </w:r>
      <w:proofErr w:type="spellStart"/>
      <w:r>
        <w:t>i</w:t>
      </w:r>
      <w:proofErr w:type="spellEnd"/>
      <w:r>
        <w:t xml:space="preserve"> = 2 To </w:t>
      </w:r>
      <w:proofErr w:type="spellStart"/>
      <w:r>
        <w:t>rowCount</w:t>
      </w:r>
      <w:proofErr w:type="spellEnd"/>
    </w:p>
    <w:p w14:paraId="072DB0DD" w14:textId="77777777" w:rsidR="006804B6" w:rsidRDefault="006804B6" w:rsidP="006804B6">
      <w:r>
        <w:t xml:space="preserve">       </w:t>
      </w:r>
    </w:p>
    <w:p w14:paraId="7EE6CA99" w14:textId="77777777" w:rsidR="006804B6" w:rsidRDefault="006804B6" w:rsidP="006804B6">
      <w:r>
        <w:t xml:space="preserve">       ' If ticker changes then print results</w:t>
      </w:r>
    </w:p>
    <w:p w14:paraId="76F75840" w14:textId="77777777" w:rsidR="006804B6" w:rsidRDefault="006804B6" w:rsidP="006804B6">
      <w:r>
        <w:t xml:space="preserve">       If Cells(</w:t>
      </w:r>
      <w:proofErr w:type="spellStart"/>
      <w:r>
        <w:t>i</w:t>
      </w:r>
      <w:proofErr w:type="spellEnd"/>
      <w:r>
        <w:t xml:space="preserve"> + 1, 1).Value &lt;&gt; Cells(</w:t>
      </w:r>
      <w:proofErr w:type="spellStart"/>
      <w:r>
        <w:t>i</w:t>
      </w:r>
      <w:proofErr w:type="spellEnd"/>
      <w:r>
        <w:t>, 1).Value Then</w:t>
      </w:r>
    </w:p>
    <w:p w14:paraId="0A017515" w14:textId="77777777" w:rsidR="006804B6" w:rsidRDefault="006804B6" w:rsidP="006804B6">
      <w:r>
        <w:t xml:space="preserve">           </w:t>
      </w:r>
    </w:p>
    <w:p w14:paraId="74F55468" w14:textId="77777777" w:rsidR="006804B6" w:rsidRDefault="006804B6" w:rsidP="006804B6">
      <w:r>
        <w:t xml:space="preserve">           ' Stores results in variables</w:t>
      </w:r>
    </w:p>
    <w:p w14:paraId="02B41950" w14:textId="77777777" w:rsidR="006804B6" w:rsidRDefault="006804B6" w:rsidP="006804B6">
      <w:r>
        <w:t xml:space="preserve">           total = total + Cells(</w:t>
      </w:r>
      <w:proofErr w:type="spellStart"/>
      <w:r>
        <w:t>i</w:t>
      </w:r>
      <w:proofErr w:type="spellEnd"/>
      <w:r>
        <w:t>, 7).Value</w:t>
      </w:r>
    </w:p>
    <w:p w14:paraId="523BCB88" w14:textId="77777777" w:rsidR="006804B6" w:rsidRDefault="006804B6" w:rsidP="006804B6">
      <w:r>
        <w:t xml:space="preserve">           </w:t>
      </w:r>
    </w:p>
    <w:p w14:paraId="5AFC0676" w14:textId="77777777" w:rsidR="006804B6" w:rsidRDefault="006804B6" w:rsidP="006804B6">
      <w:r>
        <w:t xml:space="preserve">           ' Handle zero total volume</w:t>
      </w:r>
    </w:p>
    <w:p w14:paraId="1190B67C" w14:textId="77777777" w:rsidR="006804B6" w:rsidRDefault="006804B6" w:rsidP="006804B6">
      <w:r>
        <w:t xml:space="preserve">           If total = 0 Then</w:t>
      </w:r>
    </w:p>
    <w:p w14:paraId="77B56FD0" w14:textId="77777777" w:rsidR="006804B6" w:rsidRDefault="006804B6" w:rsidP="006804B6">
      <w:r>
        <w:t xml:space="preserve">               </w:t>
      </w:r>
    </w:p>
    <w:p w14:paraId="068F6452" w14:textId="77777777" w:rsidR="006804B6" w:rsidRDefault="006804B6" w:rsidP="006804B6">
      <w:r>
        <w:t xml:space="preserve">               ' print the results</w:t>
      </w:r>
    </w:p>
    <w:p w14:paraId="460844AD" w14:textId="77777777" w:rsidR="006804B6" w:rsidRDefault="006804B6" w:rsidP="006804B6">
      <w:r>
        <w:t xml:space="preserve">               Range("I" &amp; 2 + j).Value = Cells(</w:t>
      </w:r>
      <w:proofErr w:type="spellStart"/>
      <w:r>
        <w:t>i</w:t>
      </w:r>
      <w:proofErr w:type="spellEnd"/>
      <w:r>
        <w:t>, 1).Value</w:t>
      </w:r>
    </w:p>
    <w:p w14:paraId="463F851A" w14:textId="77777777" w:rsidR="006804B6" w:rsidRDefault="006804B6" w:rsidP="006804B6">
      <w:r>
        <w:t xml:space="preserve">               Range("J" &amp; 2 + j).Value = 0</w:t>
      </w:r>
    </w:p>
    <w:p w14:paraId="0DE211A3" w14:textId="77777777" w:rsidR="006804B6" w:rsidRDefault="006804B6" w:rsidP="006804B6">
      <w:r>
        <w:t xml:space="preserve">               Range("K" &amp; 2 + j).Value = "%" &amp; 0</w:t>
      </w:r>
    </w:p>
    <w:p w14:paraId="34CB4FDD" w14:textId="77777777" w:rsidR="006804B6" w:rsidRDefault="006804B6" w:rsidP="006804B6">
      <w:r>
        <w:t xml:space="preserve">               Range("L" &amp; 2 + j).Value = 0</w:t>
      </w:r>
    </w:p>
    <w:p w14:paraId="76C3AD38" w14:textId="77777777" w:rsidR="006804B6" w:rsidRDefault="006804B6" w:rsidP="006804B6">
      <w:r>
        <w:t xml:space="preserve">               </w:t>
      </w:r>
    </w:p>
    <w:p w14:paraId="4BD938AD" w14:textId="77777777" w:rsidR="006804B6" w:rsidRDefault="006804B6" w:rsidP="006804B6">
      <w:r>
        <w:t xml:space="preserve">           Else</w:t>
      </w:r>
    </w:p>
    <w:p w14:paraId="67601E16" w14:textId="77777777" w:rsidR="006804B6" w:rsidRDefault="006804B6" w:rsidP="006804B6">
      <w:r>
        <w:t xml:space="preserve">               </w:t>
      </w:r>
    </w:p>
    <w:p w14:paraId="6D6F18A4" w14:textId="77777777" w:rsidR="006804B6" w:rsidRDefault="006804B6" w:rsidP="006804B6">
      <w:r>
        <w:t xml:space="preserve">               ' Find First </w:t>
      </w:r>
      <w:proofErr w:type="spellStart"/>
      <w:proofErr w:type="gramStart"/>
      <w:r>
        <w:t>non zero</w:t>
      </w:r>
      <w:proofErr w:type="spellEnd"/>
      <w:proofErr w:type="gramEnd"/>
      <w:r>
        <w:t xml:space="preserve"> starting value</w:t>
      </w:r>
    </w:p>
    <w:p w14:paraId="5A1145EF" w14:textId="77777777" w:rsidR="006804B6" w:rsidRDefault="006804B6" w:rsidP="006804B6">
      <w:r>
        <w:t xml:space="preserve">               If Cells(start, 3) = 0 Then</w:t>
      </w:r>
    </w:p>
    <w:p w14:paraId="63B4D37D" w14:textId="77777777" w:rsidR="006804B6" w:rsidRDefault="006804B6" w:rsidP="006804B6">
      <w:r>
        <w:t xml:space="preserve">                   </w:t>
      </w:r>
    </w:p>
    <w:p w14:paraId="2B22514E" w14:textId="77777777" w:rsidR="006804B6" w:rsidRDefault="006804B6" w:rsidP="006804B6">
      <w:r>
        <w:t xml:space="preserve">                   For </w:t>
      </w:r>
      <w:proofErr w:type="spellStart"/>
      <w:r>
        <w:t>find_value</w:t>
      </w:r>
      <w:proofErr w:type="spellEnd"/>
      <w:r>
        <w:t xml:space="preserve"> = start To </w:t>
      </w:r>
      <w:proofErr w:type="spellStart"/>
      <w:r>
        <w:t>i</w:t>
      </w:r>
      <w:proofErr w:type="spellEnd"/>
    </w:p>
    <w:p w14:paraId="5E95F094" w14:textId="77777777" w:rsidR="006804B6" w:rsidRDefault="006804B6" w:rsidP="006804B6">
      <w:r>
        <w:t xml:space="preserve">                       </w:t>
      </w:r>
    </w:p>
    <w:p w14:paraId="393B5667" w14:textId="77777777" w:rsidR="006804B6" w:rsidRDefault="006804B6" w:rsidP="006804B6">
      <w:r>
        <w:lastRenderedPageBreak/>
        <w:t xml:space="preserve">                       If Cells(</w:t>
      </w:r>
      <w:proofErr w:type="spellStart"/>
      <w:r>
        <w:t>find_value</w:t>
      </w:r>
      <w:proofErr w:type="spellEnd"/>
      <w:r>
        <w:t>, 3).Value &lt;&gt; 0 Then</w:t>
      </w:r>
    </w:p>
    <w:p w14:paraId="346E71D4" w14:textId="77777777" w:rsidR="006804B6" w:rsidRDefault="006804B6" w:rsidP="006804B6">
      <w:r>
        <w:t xml:space="preserve">                           start = </w:t>
      </w:r>
      <w:proofErr w:type="spellStart"/>
      <w:r>
        <w:t>find_value</w:t>
      </w:r>
      <w:proofErr w:type="spellEnd"/>
    </w:p>
    <w:p w14:paraId="0C11A5A4" w14:textId="77777777" w:rsidR="006804B6" w:rsidRDefault="006804B6" w:rsidP="006804B6">
      <w:r>
        <w:t xml:space="preserve">                           </w:t>
      </w:r>
    </w:p>
    <w:p w14:paraId="1C0C2CF8" w14:textId="77777777" w:rsidR="006804B6" w:rsidRDefault="006804B6" w:rsidP="006804B6">
      <w:r>
        <w:t xml:space="preserve">                           Exit For</w:t>
      </w:r>
    </w:p>
    <w:p w14:paraId="1A25D5E7" w14:textId="77777777" w:rsidR="006804B6" w:rsidRDefault="006804B6" w:rsidP="006804B6">
      <w:r>
        <w:t xml:space="preserve">                       </w:t>
      </w:r>
    </w:p>
    <w:p w14:paraId="388BAE0C" w14:textId="77777777" w:rsidR="006804B6" w:rsidRDefault="006804B6" w:rsidP="006804B6">
      <w:r>
        <w:t xml:space="preserve">                       End If</w:t>
      </w:r>
    </w:p>
    <w:p w14:paraId="61A0E5DD" w14:textId="77777777" w:rsidR="006804B6" w:rsidRDefault="006804B6" w:rsidP="006804B6">
      <w:r>
        <w:t xml:space="preserve">                    </w:t>
      </w:r>
    </w:p>
    <w:p w14:paraId="749F3183" w14:textId="77777777" w:rsidR="006804B6" w:rsidRDefault="006804B6" w:rsidP="006804B6">
      <w:r>
        <w:t xml:space="preserve">                    Next </w:t>
      </w:r>
      <w:proofErr w:type="spellStart"/>
      <w:r>
        <w:t>find_value</w:t>
      </w:r>
      <w:proofErr w:type="spellEnd"/>
    </w:p>
    <w:p w14:paraId="1A3B73D1" w14:textId="77777777" w:rsidR="006804B6" w:rsidRDefault="006804B6" w:rsidP="006804B6">
      <w:r>
        <w:t xml:space="preserve">               </w:t>
      </w:r>
    </w:p>
    <w:p w14:paraId="75D6CAE6" w14:textId="77777777" w:rsidR="006804B6" w:rsidRDefault="006804B6" w:rsidP="006804B6">
      <w:r>
        <w:t xml:space="preserve">               End If</w:t>
      </w:r>
    </w:p>
    <w:p w14:paraId="4C32DFAD" w14:textId="77777777" w:rsidR="006804B6" w:rsidRDefault="006804B6" w:rsidP="006804B6">
      <w:r>
        <w:t xml:space="preserve">               </w:t>
      </w:r>
    </w:p>
    <w:p w14:paraId="56BBCF15" w14:textId="77777777" w:rsidR="006804B6" w:rsidRDefault="006804B6" w:rsidP="006804B6">
      <w:r>
        <w:t xml:space="preserve">               ' Calculate Change</w:t>
      </w:r>
    </w:p>
    <w:p w14:paraId="7E042D4B" w14:textId="77777777" w:rsidR="006804B6" w:rsidRDefault="006804B6" w:rsidP="006804B6">
      <w:r>
        <w:t xml:space="preserve">               change = (Cells(</w:t>
      </w:r>
      <w:proofErr w:type="spellStart"/>
      <w:r>
        <w:t>i</w:t>
      </w:r>
      <w:proofErr w:type="spellEnd"/>
      <w:r>
        <w:t>, 6) - Cells(start, 3))</w:t>
      </w:r>
    </w:p>
    <w:p w14:paraId="014AA031" w14:textId="77777777" w:rsidR="006804B6" w:rsidRDefault="006804B6" w:rsidP="006804B6">
      <w:r>
        <w:t xml:space="preserve">               </w:t>
      </w:r>
      <w:proofErr w:type="spellStart"/>
      <w:r>
        <w:t>percentChange</w:t>
      </w:r>
      <w:proofErr w:type="spellEnd"/>
      <w:r>
        <w:t xml:space="preserve"> = Round((change / Cells(start, 3) * 100), 2)</w:t>
      </w:r>
    </w:p>
    <w:p w14:paraId="26F03AB7" w14:textId="77777777" w:rsidR="006804B6" w:rsidRDefault="006804B6" w:rsidP="006804B6">
      <w:r>
        <w:t xml:space="preserve">               </w:t>
      </w:r>
    </w:p>
    <w:p w14:paraId="690939D3" w14:textId="77777777" w:rsidR="006804B6" w:rsidRDefault="006804B6" w:rsidP="006804B6">
      <w:r>
        <w:t xml:space="preserve">               ' start of the next stock ticker</w:t>
      </w:r>
    </w:p>
    <w:p w14:paraId="21FC339A" w14:textId="77777777" w:rsidR="006804B6" w:rsidRDefault="006804B6" w:rsidP="006804B6">
      <w:r>
        <w:t xml:space="preserve">               start = </w:t>
      </w:r>
      <w:proofErr w:type="spellStart"/>
      <w:r>
        <w:t>i</w:t>
      </w:r>
      <w:proofErr w:type="spellEnd"/>
      <w:r>
        <w:t xml:space="preserve"> + 1</w:t>
      </w:r>
    </w:p>
    <w:p w14:paraId="635451F1" w14:textId="77777777" w:rsidR="006804B6" w:rsidRDefault="006804B6" w:rsidP="006804B6">
      <w:r>
        <w:t xml:space="preserve">               </w:t>
      </w:r>
    </w:p>
    <w:p w14:paraId="34D870D4" w14:textId="77777777" w:rsidR="006804B6" w:rsidRDefault="006804B6" w:rsidP="006804B6">
      <w:r>
        <w:t xml:space="preserve">               ' print the results</w:t>
      </w:r>
    </w:p>
    <w:p w14:paraId="6E6D4C88" w14:textId="77777777" w:rsidR="006804B6" w:rsidRDefault="006804B6" w:rsidP="006804B6">
      <w:r>
        <w:t xml:space="preserve">               Range("I" &amp; 2 + j).Value = Cells(</w:t>
      </w:r>
      <w:proofErr w:type="spellStart"/>
      <w:r>
        <w:t>i</w:t>
      </w:r>
      <w:proofErr w:type="spellEnd"/>
      <w:r>
        <w:t>, 1).Value</w:t>
      </w:r>
    </w:p>
    <w:p w14:paraId="721DDD3D" w14:textId="77777777" w:rsidR="006804B6" w:rsidRDefault="006804B6" w:rsidP="006804B6">
      <w:r>
        <w:t xml:space="preserve">               Range("J" &amp; 2 + j).Value = Round(change, 2)</w:t>
      </w:r>
    </w:p>
    <w:p w14:paraId="7EBD5349" w14:textId="77777777" w:rsidR="006804B6" w:rsidRDefault="006804B6" w:rsidP="006804B6">
      <w:r>
        <w:t xml:space="preserve">               Range("K" &amp; 2 + j).Value = "%" &amp; </w:t>
      </w:r>
      <w:proofErr w:type="spellStart"/>
      <w:r>
        <w:t>percentChange</w:t>
      </w:r>
      <w:proofErr w:type="spellEnd"/>
    </w:p>
    <w:p w14:paraId="4031078A" w14:textId="77777777" w:rsidR="006804B6" w:rsidRDefault="006804B6" w:rsidP="006804B6">
      <w:r>
        <w:t xml:space="preserve">               Range("L" &amp; 2 + j).Value = total</w:t>
      </w:r>
    </w:p>
    <w:p w14:paraId="33FB01E4" w14:textId="77777777" w:rsidR="006804B6" w:rsidRDefault="006804B6" w:rsidP="006804B6">
      <w:r>
        <w:t xml:space="preserve">               </w:t>
      </w:r>
    </w:p>
    <w:p w14:paraId="3F84499E" w14:textId="77777777" w:rsidR="006804B6" w:rsidRDefault="006804B6" w:rsidP="006804B6">
      <w:r>
        <w:t xml:space="preserve">               ' colors positives green and negatives red</w:t>
      </w:r>
    </w:p>
    <w:p w14:paraId="5108F84E" w14:textId="77777777" w:rsidR="006804B6" w:rsidRDefault="006804B6" w:rsidP="006804B6">
      <w:r>
        <w:t xml:space="preserve">               Select Case change</w:t>
      </w:r>
    </w:p>
    <w:p w14:paraId="602AB43B" w14:textId="77777777" w:rsidR="006804B6" w:rsidRDefault="006804B6" w:rsidP="006804B6">
      <w:r>
        <w:t xml:space="preserve">                   </w:t>
      </w:r>
    </w:p>
    <w:p w14:paraId="61512ADA" w14:textId="77777777" w:rsidR="006804B6" w:rsidRDefault="006804B6" w:rsidP="006804B6">
      <w:r>
        <w:t xml:space="preserve">                   Case Is &gt; 0</w:t>
      </w:r>
    </w:p>
    <w:p w14:paraId="01E5CADC" w14:textId="77777777" w:rsidR="006804B6" w:rsidRDefault="006804B6" w:rsidP="006804B6">
      <w:r>
        <w:t xml:space="preserve">                       Range("J" &amp; 2 + j).</w:t>
      </w:r>
      <w:proofErr w:type="spellStart"/>
      <w:r>
        <w:t>Interior.ColorIndex</w:t>
      </w:r>
      <w:proofErr w:type="spellEnd"/>
      <w:r>
        <w:t xml:space="preserve"> = 4</w:t>
      </w:r>
    </w:p>
    <w:p w14:paraId="67A40F58" w14:textId="77777777" w:rsidR="006804B6" w:rsidRDefault="006804B6" w:rsidP="006804B6">
      <w:r>
        <w:lastRenderedPageBreak/>
        <w:t xml:space="preserve">                   Case Is &lt; 0</w:t>
      </w:r>
    </w:p>
    <w:p w14:paraId="1BED905E" w14:textId="77777777" w:rsidR="006804B6" w:rsidRDefault="006804B6" w:rsidP="006804B6">
      <w:r>
        <w:t xml:space="preserve">                       Range("J" &amp; 2 + j).</w:t>
      </w:r>
      <w:proofErr w:type="spellStart"/>
      <w:r>
        <w:t>Interior.ColorIndex</w:t>
      </w:r>
      <w:proofErr w:type="spellEnd"/>
      <w:r>
        <w:t xml:space="preserve"> = 3</w:t>
      </w:r>
    </w:p>
    <w:p w14:paraId="03C83820" w14:textId="77777777" w:rsidR="006804B6" w:rsidRDefault="006804B6" w:rsidP="006804B6">
      <w:r>
        <w:t xml:space="preserve">                   Case Else</w:t>
      </w:r>
    </w:p>
    <w:p w14:paraId="331DCC2A" w14:textId="77777777" w:rsidR="006804B6" w:rsidRDefault="006804B6" w:rsidP="006804B6">
      <w:r>
        <w:t xml:space="preserve">                       Range("J" &amp; 2 + j).</w:t>
      </w:r>
      <w:proofErr w:type="spellStart"/>
      <w:r>
        <w:t>Interior.ColorIndex</w:t>
      </w:r>
      <w:proofErr w:type="spellEnd"/>
      <w:r>
        <w:t xml:space="preserve"> = 0</w:t>
      </w:r>
    </w:p>
    <w:p w14:paraId="192E2500" w14:textId="77777777" w:rsidR="006804B6" w:rsidRDefault="006804B6" w:rsidP="006804B6">
      <w:r>
        <w:t xml:space="preserve">               </w:t>
      </w:r>
    </w:p>
    <w:p w14:paraId="1A4E3E41" w14:textId="77777777" w:rsidR="006804B6" w:rsidRDefault="006804B6" w:rsidP="006804B6">
      <w:r>
        <w:t xml:space="preserve">               End Select</w:t>
      </w:r>
    </w:p>
    <w:p w14:paraId="46B70181" w14:textId="77777777" w:rsidR="006804B6" w:rsidRDefault="006804B6" w:rsidP="006804B6">
      <w:r>
        <w:t xml:space="preserve">           </w:t>
      </w:r>
    </w:p>
    <w:p w14:paraId="75C18D0C" w14:textId="77777777" w:rsidR="006804B6" w:rsidRDefault="006804B6" w:rsidP="006804B6">
      <w:r>
        <w:t xml:space="preserve">           End If</w:t>
      </w:r>
    </w:p>
    <w:p w14:paraId="1D4D07BD" w14:textId="77777777" w:rsidR="006804B6" w:rsidRDefault="006804B6" w:rsidP="006804B6">
      <w:r>
        <w:t xml:space="preserve">           </w:t>
      </w:r>
    </w:p>
    <w:p w14:paraId="2F2E933C" w14:textId="77777777" w:rsidR="006804B6" w:rsidRDefault="006804B6" w:rsidP="006804B6">
      <w:r>
        <w:t xml:space="preserve">           ' reset variables for new stock ticker</w:t>
      </w:r>
    </w:p>
    <w:p w14:paraId="28D339C4" w14:textId="77777777" w:rsidR="006804B6" w:rsidRDefault="006804B6" w:rsidP="006804B6">
      <w:r>
        <w:t xml:space="preserve">           total = 0</w:t>
      </w:r>
    </w:p>
    <w:p w14:paraId="4A5BED4B" w14:textId="77777777" w:rsidR="006804B6" w:rsidRDefault="006804B6" w:rsidP="006804B6">
      <w:r>
        <w:t xml:space="preserve">           change = 0</w:t>
      </w:r>
    </w:p>
    <w:p w14:paraId="43AB2EF6" w14:textId="77777777" w:rsidR="006804B6" w:rsidRDefault="006804B6" w:rsidP="006804B6">
      <w:r>
        <w:t xml:space="preserve">           j = j + 1</w:t>
      </w:r>
    </w:p>
    <w:p w14:paraId="19356F9B" w14:textId="77777777" w:rsidR="006804B6" w:rsidRDefault="006804B6" w:rsidP="006804B6">
      <w:r>
        <w:t xml:space="preserve">           days = 0</w:t>
      </w:r>
    </w:p>
    <w:p w14:paraId="320757CA" w14:textId="77777777" w:rsidR="006804B6" w:rsidRDefault="006804B6" w:rsidP="006804B6">
      <w:r>
        <w:t xml:space="preserve">       </w:t>
      </w:r>
    </w:p>
    <w:p w14:paraId="5EBFA8FD" w14:textId="77777777" w:rsidR="006804B6" w:rsidRDefault="006804B6" w:rsidP="006804B6">
      <w:r>
        <w:t xml:space="preserve">       ' If ticker is still the same add results</w:t>
      </w:r>
    </w:p>
    <w:p w14:paraId="79C2CC1F" w14:textId="77777777" w:rsidR="006804B6" w:rsidRDefault="006804B6" w:rsidP="006804B6">
      <w:r>
        <w:t xml:space="preserve">       </w:t>
      </w:r>
    </w:p>
    <w:p w14:paraId="411DB5C7" w14:textId="77777777" w:rsidR="006804B6" w:rsidRDefault="006804B6" w:rsidP="006804B6">
      <w:r>
        <w:t xml:space="preserve">       Else</w:t>
      </w:r>
    </w:p>
    <w:p w14:paraId="2BD35827" w14:textId="77777777" w:rsidR="006804B6" w:rsidRDefault="006804B6" w:rsidP="006804B6">
      <w:r>
        <w:t xml:space="preserve">           total = total + Cells(</w:t>
      </w:r>
      <w:proofErr w:type="spellStart"/>
      <w:r>
        <w:t>i</w:t>
      </w:r>
      <w:proofErr w:type="spellEnd"/>
      <w:r>
        <w:t>, 7).Value</w:t>
      </w:r>
    </w:p>
    <w:p w14:paraId="65E9A73C" w14:textId="77777777" w:rsidR="006804B6" w:rsidRDefault="006804B6" w:rsidP="006804B6">
      <w:r>
        <w:t xml:space="preserve">       </w:t>
      </w:r>
    </w:p>
    <w:p w14:paraId="4FC1852F" w14:textId="77777777" w:rsidR="006804B6" w:rsidRDefault="006804B6" w:rsidP="006804B6">
      <w:r>
        <w:t xml:space="preserve">       End If</w:t>
      </w:r>
    </w:p>
    <w:p w14:paraId="4E1F347D" w14:textId="77777777" w:rsidR="006804B6" w:rsidRDefault="006804B6" w:rsidP="006804B6">
      <w:r>
        <w:t xml:space="preserve">   </w:t>
      </w:r>
    </w:p>
    <w:p w14:paraId="1E2D8624" w14:textId="77777777" w:rsidR="006804B6" w:rsidRDefault="006804B6" w:rsidP="006804B6">
      <w:r>
        <w:t xml:space="preserve">   Next </w:t>
      </w:r>
      <w:proofErr w:type="spellStart"/>
      <w:r>
        <w:t>i</w:t>
      </w:r>
      <w:proofErr w:type="spellEnd"/>
    </w:p>
    <w:p w14:paraId="537FC7AD" w14:textId="77777777" w:rsidR="006804B6" w:rsidRDefault="006804B6" w:rsidP="006804B6"/>
    <w:p w14:paraId="681C2551" w14:textId="77777777" w:rsidR="006804B6" w:rsidRDefault="006804B6" w:rsidP="006804B6">
      <w:r>
        <w:t>End Sub</w:t>
      </w:r>
    </w:p>
    <w:p w14:paraId="551F8BF9" w14:textId="77777777" w:rsidR="001E0715" w:rsidRDefault="001E0715"/>
    <w:sectPr w:rsidR="001E0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TI1tjQxMrYwMzRV0lEKTi0uzszPAykwrAUAKmmTvSwAAAA="/>
  </w:docVars>
  <w:rsids>
    <w:rsidRoot w:val="006804B6"/>
    <w:rsid w:val="001E0715"/>
    <w:rsid w:val="00680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29C5A"/>
  <w15:chartTrackingRefBased/>
  <w15:docId w15:val="{637296FC-2DA1-4E78-ADAB-44A14D98F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96</Words>
  <Characters>2832</Characters>
  <Application>Microsoft Office Word</Application>
  <DocSecurity>0</DocSecurity>
  <Lines>23</Lines>
  <Paragraphs>6</Paragraphs>
  <ScaleCrop>false</ScaleCrop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ke Aina</dc:creator>
  <cp:keywords/>
  <dc:description/>
  <cp:lastModifiedBy>Ronke Aina</cp:lastModifiedBy>
  <cp:revision>1</cp:revision>
  <dcterms:created xsi:type="dcterms:W3CDTF">2022-01-04T04:02:00Z</dcterms:created>
  <dcterms:modified xsi:type="dcterms:W3CDTF">2022-01-04T04:05:00Z</dcterms:modified>
</cp:coreProperties>
</file>